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Kazakhstan</w:t>
      </w:r>
      <w:r>
        <w:t xml:space="preserve"> </w:t>
      </w:r>
      <w:r>
        <w:t xml:space="preserve">Almaty</w:t>
      </w:r>
    </w:p>
    <w:bookmarkStart w:id="20" w:name="X778241f84fc3e5b12ce3594b1589c18fb9212cd"/>
    <w:p>
      <w:pPr>
        <w:pStyle w:val="Heading1"/>
      </w:pPr>
      <w:r>
        <w:t xml:space="preserve">Internship Application Letter: Pursuing an Auditor Internship in Almaty, Kazakhstan</w:t>
      </w:r>
    </w:p>
    <w:p>
      <w:pPr>
        <w:pStyle w:val="FirstParagraph"/>
      </w:pPr>
      <w:r>
        <w:rPr>
          <w:bCs/>
          <w:b/>
        </w:rPr>
        <w:t xml:space="preserve">Date:</w:t>
      </w:r>
      <w:r>
        <w:t xml:space="preserve"> </w:t>
      </w:r>
      <w:r>
        <w:t xml:space="preserve">[Current Date]</w:t>
      </w:r>
      <w:r>
        <w:br/>
      </w:r>
      <w:r>
        <w:rPr>
          <w:bCs/>
          <w:b/>
        </w:rPr>
        <w:t xml:space="preserve">To:</w:t>
      </w:r>
      <w:r>
        <w:t xml:space="preserve"> </w:t>
      </w:r>
      <w:r>
        <w:t xml:space="preserve">Hiring Manager</w:t>
      </w:r>
      <w:r>
        <w:br/>
      </w:r>
      <w:r>
        <w:rPr>
          <w:bCs/>
          <w:b/>
        </w:rPr>
        <w:t xml:space="preserve">Company Name:</w:t>
      </w:r>
      <w:r>
        <w:t xml:space="preserve"> </w:t>
      </w:r>
      <w:r>
        <w:t xml:space="preserve">[Recipient Company Name]</w:t>
      </w:r>
      <w:r>
        <w:br/>
      </w:r>
      <w:r>
        <w:rPr>
          <w:bCs/>
          <w:b/>
        </w:rPr>
        <w:t xml:space="preserve">Company Address:</w:t>
      </w:r>
      <w:r>
        <w:t xml:space="preserve"> </w:t>
      </w:r>
      <w:r>
        <w:t xml:space="preserve">[Company Street Address, Almaty, Kazakhstan]</w:t>
      </w:r>
    </w:p>
    <w:p>
      <w:pPr>
        <w:pStyle w:val="BodyText"/>
      </w:pPr>
      <w:r>
        <w:rPr>
          <w:iCs/>
          <w:i/>
        </w:rPr>
        <w:t xml:space="preserve">Dear Hiring Manager,</w:t>
      </w:r>
    </w:p>
    <w:p>
      <w:pPr>
        <w:pStyle w:val="BodyText"/>
      </w:pPr>
      <w:r>
        <w:t xml:space="preserve">I am writing to express my enthusiastic application for the Auditor Internship position within your esteemed organization in Almaty, Kazakhstan. As a dedicated and detail-oriented accounting student at [Your University Name] with a profound interest in financial integrity and regulatory compliance, I have closely followed the dynamic growth of Almaty’s financial sector and am eager to contribute to your team’s mission of upholding the highest standards in auditing practices across Kazakhstan. This Internship Application Letter represents my formal submission for consideration, reflecting not only my academic qualifications but also my deep commitment to becoming a proficient professional auditor within the unique economic landscape of Kazakhstan.</w:t>
      </w:r>
    </w:p>
    <w:p>
      <w:pPr>
        <w:pStyle w:val="BodyText"/>
      </w:pPr>
      <w:r>
        <w:t xml:space="preserve">My academic journey has been meticulously aligned with the demands of modern auditing, particularly as they apply to emerging markets like Kazakhstan. At [Your University Name], I have completed advanced coursework in International Financial Reporting Standards (IFRS), Kazakhstani Accounting Standards (KAS), Corporate Governance, Taxation Law, and Risk Management. My thesis focused on "The Impact of Digital Transformation on Audit Efficiency in Central Asian Economies," a topic that resonates deeply with the evolving needs of businesses operating within Kazakhstan Almaty’s vibrant financial ecosystem. I have also actively participated in workshops hosted by the National Chamber of Entrepreneurs (NCE) and Kazakhstani Auditing Standards Board (KASB), gaining insights into local regulatory frameworks such as the Law on Accounting and Financial Reporting, which are critical for effective auditing in Kazakhstan.</w:t>
      </w:r>
    </w:p>
    <w:p>
      <w:pPr>
        <w:pStyle w:val="BodyText"/>
      </w:pPr>
      <w:r>
        <w:t xml:space="preserve">Technical proficiency forms the cornerstone of my readiness for this Auditor internship. I am proficient in accounting software including QuickBooks, SAP, and Excel (with advanced functions like VLOOKUP, PivotTables, and data visualization), tools commonly deployed by leading firms in Almaty. During a recent academic project simulating an audit of a Kazakhstani manufacturing SME, I conducted substantive testing of accounts receivable and inventory valuation in compliance with KAS 20 (Inventory) and KAS 11 (Revenue). This exercise required me to analyze financial data against local commercial law, identify discrepancies, and document findings—a process directly transferable to real-world scenarios you encounter daily. I am particularly adept at using audit management systems like TeamMate+ and IDEA for data analysis, ensuring accuracy while adhering to strict confidentiality protocols essential in Kazakhstan’s business environment.</w:t>
      </w:r>
    </w:p>
    <w:p>
      <w:pPr>
        <w:pStyle w:val="BodyText"/>
      </w:pPr>
      <w:r>
        <w:t xml:space="preserve">Beyond technical skills, I possess the interpersonal and analytical attributes vital for success as an Auditor in Kazakhstan Almaty. During my internship with [Local Accounting Firm/Company Name] in Astana (a city closely connected to Almaty’s financial corridors), I assisted senior auditors in preparing working papers, verifying asset balances, and drafting client communication memos. This experience honed my ability to communicate complex financial findings clearly to non-accounting stakeholders—a skill crucial when collaborating with clients across diverse sectors like oil &amp; gas, retail, or fintech in Almaty. My fluency in Kazakh (C1 level) and English (professional proficiency), coupled with basic Russian skills, enables me to navigate Kazakhstan’s multilingual corporate culture seamlessly. I understand that cultural sensitivity is paramount; for instance, building trust through face-to-face dialogue—a common practice in Kazakhstan business norms—is as important as analytical rigor.</w:t>
      </w:r>
    </w:p>
    <w:p>
      <w:pPr>
        <w:pStyle w:val="BodyText"/>
      </w:pPr>
      <w:r>
        <w:t xml:space="preserve">My motivation for pursuing this internship specifically in Almaty stems from the city’s pivotal role as Kazakhstan’s economic hub. As the nation advances toward its "Digital Economy 2030" strategy, Almaty is central to financial innovation and regulatory modernization. I am keen to contribute to your firm’s work supporting Kazakhstani entities navigating new transparency requirements under the Eurasian Economic Union (EAEU) and national initiatives like "Kazakhstan 2050." An internship at your Almaty office would provide irreplaceable exposure to high-stakes audits for multinational corporations and local enterprises, directly aligning with my aspiration to become a Chartered Accountant specializing in Central Asian markets. I am not merely seeking an internship—I aim to immerse myself in the practical challenges of auditing within Kazakhstan’s evolving financial infrastructure.</w:t>
      </w:r>
    </w:p>
    <w:p>
      <w:pPr>
        <w:pStyle w:val="BodyText"/>
      </w:pPr>
      <w:r>
        <w:t xml:space="preserve">What distinguishes me is my proactive approach to learning. I recently completed a certification in "Ethics and Professionalism for Auditors" through the Association of Certified Fraud Examiners (ACFE), emphasizing integrity—a value echoed by your firm’s reputation. I also attended a conference on "Future Trends in Audit Automation" at the Almaty International Financial Centre (AIFC), where industry leaders discussed AI-driven audit tools tailored for CIS markets. This reinforced my belief that an internship with your organization—known for embracing technology to enhance audit quality—would be the ideal launchpad for my career.</w:t>
      </w:r>
    </w:p>
    <w:p>
      <w:pPr>
        <w:pStyle w:val="BodyText"/>
      </w:pPr>
      <w:r>
        <w:t xml:space="preserve">I am fully prepared to relocate to Almaty and commit to the internship’s full duration. My academic schedule at [Your University Name] allows for uninterrupted availability from [Start Date] through [End Date], with flexible hours aligned with your operational needs. I have attached my resume, transcripts, and a letter of recommendation from Professor [Professor’s Name], who has mentored me on KAS compliance projects relevant to Kazakhstan.</w:t>
      </w:r>
    </w:p>
    <w:p>
      <w:pPr>
        <w:pStyle w:val="BodyText"/>
      </w:pPr>
      <w:r>
        <w:t xml:space="preserve">Thank you for considering my Internship Application Letter. I am deeply impressed by your firm’s contributions to financial accountability in Kazakhstan Almaty and am confident that my skills, cultural adaptability, and passion for auditing align precisely with your team’s objectives. I welcome the opportunity to discuss how my background can support your audit processes during a personal interview at your convenience. Please feel free to contact me via email at [Your Email] or phone at [Your Phone Number].</w:t>
      </w:r>
    </w:p>
    <w:p>
      <w:pPr>
        <w:pStyle w:val="BodyText"/>
      </w:pPr>
      <w:r>
        <w:t xml:space="preserve">I look forward to the possibility of contributing to your esteemed organization and growing as an Auditor within Kazakhstan’s dynamic business landscape.</w:t>
      </w:r>
    </w:p>
    <w:p>
      <w:pPr>
        <w:pStyle w:val="BodyText"/>
      </w:pPr>
      <w:r>
        <w:t xml:space="preserve">With sincere regards,</w:t>
      </w:r>
    </w:p>
    <w:p>
      <w:pPr>
        <w:pStyle w:val="BodyText"/>
      </w:pPr>
      <w:r>
        <w:rPr>
          <w:bCs/>
          <w:b/>
        </w:rPr>
        <w:t xml:space="preserve">[Your Full Name]</w:t>
      </w:r>
      <w:r>
        <w:br/>
      </w:r>
      <w:r>
        <w:t xml:space="preserve">[Your University Name, Degree Program, Expected Graduation Year]</w:t>
      </w:r>
      <w:r>
        <w:br/>
      </w:r>
      <w:r>
        <w:t xml:space="preserve">[Your Email Address] | [Your Phone Number]</w:t>
      </w:r>
      <w:r>
        <w:br/>
      </w: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Kazakhstan Almaty</dc:title>
  <dc:creator/>
  <dc:language>en</dc:language>
  <cp:keywords/>
  <dcterms:created xsi:type="dcterms:W3CDTF">2026-07-21T06:38:11Z</dcterms:created>
  <dcterms:modified xsi:type="dcterms:W3CDTF">2026-07-21T06:38:11Z</dcterms:modified>
</cp:coreProperties>
</file>

<file path=docProps/custom.xml><?xml version="1.0" encoding="utf-8"?>
<Properties xmlns="http://schemas.openxmlformats.org/officeDocument/2006/custom-properties" xmlns:vt="http://schemas.openxmlformats.org/officeDocument/2006/docPropsVTypes"/>
</file>